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7ADA" w:rsidRDefault="00887ADA">
      <w:r>
        <w:t>Reject offer in aggregate data</w:t>
      </w:r>
      <w:r w:rsidR="00BB291C">
        <w:t>.</w:t>
      </w:r>
    </w:p>
    <w:p w:rsidR="007B08A9" w:rsidRDefault="00887ADA">
      <w:bookmarkStart w:id="0" w:name="_GoBack"/>
      <w:r>
        <w:rPr>
          <w:noProof/>
        </w:rPr>
        <w:drawing>
          <wp:inline distT="0" distB="0" distL="0" distR="0">
            <wp:extent cx="5848350" cy="4352925"/>
            <wp:effectExtent l="0" t="0" r="0" b="9525"/>
            <wp:docPr id="1" name="Picture 1" descr="C:\Users\ke\Desktop\Figur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e\Desktop\Figure_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782EB9" w:rsidRDefault="00782EB9">
      <w:r>
        <w:t>Demographics description (aggregate)</w:t>
      </w:r>
    </w:p>
    <w:tbl>
      <w:tblPr>
        <w:tblW w:w="8820" w:type="dxa"/>
        <w:tblCellMar>
          <w:top w:w="15" w:type="dxa"/>
          <w:bottom w:w="15" w:type="dxa"/>
        </w:tblCellMar>
        <w:tblLook w:val="04A0" w:firstRow="1" w:lastRow="0" w:firstColumn="1" w:lastColumn="0" w:noHBand="0" w:noVBand="1"/>
      </w:tblPr>
      <w:tblGrid>
        <w:gridCol w:w="960"/>
        <w:gridCol w:w="1420"/>
        <w:gridCol w:w="1580"/>
        <w:gridCol w:w="1300"/>
        <w:gridCol w:w="1020"/>
        <w:gridCol w:w="1387"/>
        <w:gridCol w:w="1380"/>
      </w:tblGrid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AG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XLETHALITY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GENDER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RAC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EDUCATION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RITAL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count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2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05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uniqu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top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LE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WHIT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RRIED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freq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58</w:t>
            </w: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8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48</w:t>
            </w: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ea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64.7058823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.314285714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4.7029703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st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7.477475398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.23311737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.711252679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i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51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5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50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63.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0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75%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70.75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82EB9" w:rsidRPr="00782EB9" w:rsidTr="00782EB9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max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7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782EB9">
              <w:rPr>
                <w:rFonts w:ascii="Calibri" w:eastAsia="Times New Roman" w:hAnsi="Calibri" w:cs="Times New Roman"/>
                <w:color w:val="000000"/>
              </w:rPr>
              <w:t>24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:rsidR="00782EB9" w:rsidRPr="00782EB9" w:rsidRDefault="00782EB9" w:rsidP="00782EB9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:rsidR="00782EB9" w:rsidRDefault="00782EB9"/>
    <w:p w:rsidR="00782EB9" w:rsidRDefault="00782EB9"/>
    <w:p w:rsidR="00887ADA" w:rsidRDefault="00887ADA"/>
    <w:sectPr w:rsidR="00887AD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13D3" w:rsidRDefault="001613D3" w:rsidP="00456953">
      <w:pPr>
        <w:spacing w:after="0" w:line="240" w:lineRule="auto"/>
      </w:pPr>
      <w:r>
        <w:separator/>
      </w:r>
    </w:p>
  </w:endnote>
  <w:endnote w:type="continuationSeparator" w:id="0">
    <w:p w:rsidR="001613D3" w:rsidRDefault="001613D3" w:rsidP="004569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13D3" w:rsidRDefault="001613D3" w:rsidP="00456953">
      <w:pPr>
        <w:spacing w:after="0" w:line="240" w:lineRule="auto"/>
      </w:pPr>
      <w:r>
        <w:separator/>
      </w:r>
    </w:p>
  </w:footnote>
  <w:footnote w:type="continuationSeparator" w:id="0">
    <w:p w:rsidR="001613D3" w:rsidRDefault="001613D3" w:rsidP="004569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tTA3MrIwMjU3NTNR0lEKTi0uzszPAykwrgUA1pOjYiwAAAA="/>
  </w:docVars>
  <w:rsids>
    <w:rsidRoot w:val="00456953"/>
    <w:rsid w:val="000946BA"/>
    <w:rsid w:val="001613D3"/>
    <w:rsid w:val="00242546"/>
    <w:rsid w:val="00456953"/>
    <w:rsid w:val="00782EB9"/>
    <w:rsid w:val="007B08A9"/>
    <w:rsid w:val="00887ADA"/>
    <w:rsid w:val="00996A06"/>
    <w:rsid w:val="00A22C19"/>
    <w:rsid w:val="00BB2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4905E7-611B-4119-B35D-DF3A644E8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953"/>
  </w:style>
  <w:style w:type="paragraph" w:styleId="Footer">
    <w:name w:val="footer"/>
    <w:basedOn w:val="Normal"/>
    <w:link w:val="FooterChar"/>
    <w:uiPriority w:val="99"/>
    <w:unhideWhenUsed/>
    <w:rsid w:val="004569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9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40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</TotalTime>
  <Pages>2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</cp:lastModifiedBy>
  <cp:revision>5</cp:revision>
  <dcterms:created xsi:type="dcterms:W3CDTF">2017-07-19T17:25:00Z</dcterms:created>
  <dcterms:modified xsi:type="dcterms:W3CDTF">2017-09-16T00:32:00Z</dcterms:modified>
</cp:coreProperties>
</file>